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79569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79569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79569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79569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79569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795698"/>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79569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79570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79570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795702"/>
      <w:r>
        <w:t>People</w:t>
      </w:r>
      <w:bookmarkEnd w:id="35"/>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bookmarkStart w:id="36" w:name="_Toc519795703"/>
      <w:r>
        <w:t>Notable events? Challenges? Idk …name</w:t>
      </w:r>
      <w:bookmarkEnd w:id="36"/>
    </w:p>
    <w:p w14:paraId="397435AC" w14:textId="3A3BD9FB" w:rsidR="00160DF8" w:rsidRDefault="00160DF8" w:rsidP="00402D95">
      <w:pPr>
        <w:pStyle w:val="Heading3"/>
      </w:pPr>
      <w:bookmarkStart w:id="37" w:name="_Toc519795704"/>
      <w:r>
        <w:t>Void of Tom Price</w:t>
      </w:r>
      <w:bookmarkEnd w:id="37"/>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112B6F1" w14:textId="3355507B" w:rsidR="00402D95" w:rsidRDefault="00940275" w:rsidP="00402D95">
      <w:pPr>
        <w:pStyle w:val="Heading2"/>
      </w:pPr>
      <w:bookmarkStart w:id="39" w:name="_Toc51979570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79570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w:t>
      </w:r>
      <w:r>
        <w:lastRenderedPageBreak/>
        <w:t xml:space="preserve">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37C8A74D" w14:textId="0B8352CF" w:rsidR="00F24D13" w:rsidRDefault="00F24D13" w:rsidP="0014770C">
      <w:r>
        <w:t xml:space="preserve">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w:t>
      </w:r>
      <w:r>
        <w:lastRenderedPageBreak/>
        <w:t>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3BF08C9C" w14:textId="77777777" w:rsidR="004D5C5E" w:rsidRDefault="004D5C5E" w:rsidP="008B226B"/>
    <w:p w14:paraId="4A9C257A" w14:textId="7AAF7CB2" w:rsidR="002F5596" w:rsidRDefault="002F5596" w:rsidP="002F5596">
      <w:r>
        <w:t>Structure</w:t>
      </w:r>
    </w:p>
    <w:p w14:paraId="039B5F9B" w14:textId="17200DB9" w:rsidR="002F5596" w:rsidRDefault="002F5596" w:rsidP="002F5596">
      <w:pPr>
        <w:pStyle w:val="ListParagraph"/>
        <w:numPr>
          <w:ilvl w:val="0"/>
          <w:numId w:val="29"/>
        </w:numPr>
      </w:pPr>
      <w:r>
        <w:t>Intro</w:t>
      </w:r>
    </w:p>
    <w:p w14:paraId="43BB2336" w14:textId="3312E768" w:rsidR="002F5596" w:rsidRDefault="002F5596" w:rsidP="002F5596">
      <w:pPr>
        <w:pStyle w:val="ListParagraph"/>
        <w:numPr>
          <w:ilvl w:val="1"/>
          <w:numId w:val="29"/>
        </w:numPr>
      </w:pPr>
      <w:proofErr w:type="gramStart"/>
      <w:r>
        <w:t>Why..</w:t>
      </w:r>
      <w:proofErr w:type="gramEnd"/>
      <w:r>
        <w:t xml:space="preserve"> siloed chips bookings into a single source that was easy to access and wasn’t a third party piece of shit that’s hard to query in a distributed </w:t>
      </w:r>
      <w:proofErr w:type="gramStart"/>
      <w:r>
        <w:t>fashion..</w:t>
      </w:r>
      <w:proofErr w:type="gramEnd"/>
      <w:r>
        <w:t xml:space="preserve"> already hanging on by a lifeline</w:t>
      </w:r>
    </w:p>
    <w:p w14:paraId="04633B5A" w14:textId="6DE88DEF" w:rsidR="002F5596" w:rsidRDefault="002F5596" w:rsidP="002F5596">
      <w:pPr>
        <w:pStyle w:val="ListParagraph"/>
        <w:numPr>
          <w:ilvl w:val="1"/>
          <w:numId w:val="29"/>
        </w:numPr>
      </w:pPr>
      <w:r>
        <w:t>Take-over from Tom, barely started</w:t>
      </w:r>
    </w:p>
    <w:p w14:paraId="7744482F" w14:textId="2C694EBC" w:rsidR="002F5596" w:rsidRDefault="002F5596" w:rsidP="002F5596">
      <w:pPr>
        <w:pStyle w:val="ListParagraph"/>
        <w:numPr>
          <w:ilvl w:val="1"/>
          <w:numId w:val="29"/>
        </w:numPr>
      </w:pPr>
      <w:r>
        <w:t xml:space="preserve">How it felt to be given quite a critical service to build from the ground up </w:t>
      </w:r>
    </w:p>
    <w:p w14:paraId="3A0EFCF1" w14:textId="0B5AB33B" w:rsidR="006F1EBC" w:rsidRDefault="002F5596" w:rsidP="006F1EBC">
      <w:pPr>
        <w:pStyle w:val="ListParagraph"/>
        <w:numPr>
          <w:ilvl w:val="2"/>
          <w:numId w:val="29"/>
        </w:numPr>
      </w:pPr>
      <w:proofErr w:type="spellStart"/>
      <w:r>
        <w:t>Trustedness</w:t>
      </w:r>
      <w:proofErr w:type="spellEnd"/>
    </w:p>
    <w:p w14:paraId="4C57A211" w14:textId="4AAA07CD" w:rsidR="002F5596" w:rsidRDefault="002F5596" w:rsidP="002F5596">
      <w:pPr>
        <w:pStyle w:val="ListParagraph"/>
        <w:numPr>
          <w:ilvl w:val="0"/>
          <w:numId w:val="29"/>
        </w:numPr>
      </w:pPr>
      <w:r>
        <w:t>Explain detailed progress of the project</w:t>
      </w:r>
    </w:p>
    <w:p w14:paraId="319A97C1" w14:textId="69356549" w:rsidR="006F1EBC" w:rsidRDefault="006F1EBC" w:rsidP="006F1EBC">
      <w:pPr>
        <w:pStyle w:val="ListParagraph"/>
        <w:numPr>
          <w:ilvl w:val="1"/>
          <w:numId w:val="29"/>
        </w:numPr>
      </w:pPr>
      <w:r>
        <w:t>DIFFICULTIES</w:t>
      </w:r>
    </w:p>
    <w:p w14:paraId="12BC9F3B" w14:textId="3460E452" w:rsidR="006F1EBC" w:rsidRDefault="006F1EBC" w:rsidP="006F1EBC">
      <w:pPr>
        <w:pStyle w:val="ListParagraph"/>
        <w:numPr>
          <w:ilvl w:val="2"/>
          <w:numId w:val="29"/>
        </w:numPr>
      </w:pPr>
      <w:r>
        <w:t>Primary key being a timestamp + ref, store rows for different events</w:t>
      </w:r>
    </w:p>
    <w:p w14:paraId="0423EC05" w14:textId="71222134" w:rsidR="006F1EBC" w:rsidRDefault="006F1EBC" w:rsidP="006F1EBC">
      <w:pPr>
        <w:pStyle w:val="ListParagraph"/>
        <w:numPr>
          <w:ilvl w:val="2"/>
          <w:numId w:val="29"/>
        </w:numPr>
      </w:pPr>
      <w:r>
        <w:t>DUPLICATE EVENTS</w:t>
      </w:r>
    </w:p>
    <w:p w14:paraId="2CF3A144" w14:textId="197E8380" w:rsidR="00F830F2" w:rsidRDefault="00F830F2" w:rsidP="00F830F2">
      <w:pPr>
        <w:pStyle w:val="ListParagraph"/>
        <w:numPr>
          <w:ilvl w:val="1"/>
          <w:numId w:val="29"/>
        </w:numPr>
      </w:pPr>
      <w:r>
        <w:t>Dockyard introduction, microservices etc</w:t>
      </w:r>
    </w:p>
    <w:p w14:paraId="3767F407" w14:textId="4FD0886B" w:rsidR="002F5596" w:rsidRDefault="002F5596" w:rsidP="002F5596">
      <w:pPr>
        <w:pStyle w:val="ListParagraph"/>
        <w:numPr>
          <w:ilvl w:val="1"/>
          <w:numId w:val="29"/>
        </w:numPr>
      </w:pPr>
      <w:r>
        <w:t>Figuring it out with some support from Mike Holloway when needed</w:t>
      </w:r>
    </w:p>
    <w:p w14:paraId="77FA13A5" w14:textId="5474C3E0" w:rsidR="002F5596" w:rsidRDefault="002F5596" w:rsidP="002F5596">
      <w:pPr>
        <w:pStyle w:val="ListParagraph"/>
        <w:numPr>
          <w:ilvl w:val="2"/>
          <w:numId w:val="29"/>
        </w:numPr>
      </w:pPr>
      <w:r>
        <w:t>Can mention how I found the remote calls?</w:t>
      </w:r>
    </w:p>
    <w:p w14:paraId="0027A7FA" w14:textId="25A5F764" w:rsidR="002F5596" w:rsidRDefault="00781692" w:rsidP="002F5596">
      <w:pPr>
        <w:pStyle w:val="ListParagraph"/>
        <w:numPr>
          <w:ilvl w:val="1"/>
          <w:numId w:val="29"/>
        </w:numPr>
      </w:pPr>
      <w:r>
        <w:t>Studying ecommerce events</w:t>
      </w:r>
    </w:p>
    <w:p w14:paraId="077EC706" w14:textId="6DD2C55B" w:rsidR="00781692" w:rsidRDefault="00781692" w:rsidP="002F5596">
      <w:pPr>
        <w:pStyle w:val="ListParagraph"/>
        <w:numPr>
          <w:ilvl w:val="1"/>
          <w:numId w:val="29"/>
        </w:numPr>
      </w:pPr>
      <w:r>
        <w:t>Trying to ensure that the database design I’d been left with was suitable for storing the necessary information</w:t>
      </w:r>
    </w:p>
    <w:p w14:paraId="3557CD89" w14:textId="13E1A87A" w:rsidR="00781692" w:rsidRDefault="00781692" w:rsidP="00781692">
      <w:pPr>
        <w:pStyle w:val="ListParagraph"/>
        <w:numPr>
          <w:ilvl w:val="2"/>
          <w:numId w:val="29"/>
        </w:numPr>
      </w:pPr>
      <w:r>
        <w:t>Difficult to plan as it was hard to envision early the exact consumers of this service</w:t>
      </w:r>
    </w:p>
    <w:p w14:paraId="08B7F293" w14:textId="1ECBF94A" w:rsidR="00781692" w:rsidRDefault="00781692" w:rsidP="00781692">
      <w:pPr>
        <w:pStyle w:val="ListParagraph"/>
        <w:numPr>
          <w:ilvl w:val="2"/>
          <w:numId w:val="29"/>
        </w:numPr>
      </w:pPr>
      <w:r>
        <w:t xml:space="preserve">Stuck with the original big </w:t>
      </w:r>
      <w:proofErr w:type="spellStart"/>
      <w:r>
        <w:t>json</w:t>
      </w:r>
      <w:proofErr w:type="spellEnd"/>
      <w:r>
        <w:t xml:space="preserve"> blob storage as breaking it into columns would have been huge and would end up making a mess, e</w:t>
      </w:r>
      <w:bookmarkStart w:id="41" w:name="_GoBack"/>
      <w:bookmarkEnd w:id="41"/>
      <w:r>
        <w:t xml:space="preserve">specially if the schema ever changes in future etc </w:t>
      </w:r>
      <w:proofErr w:type="spellStart"/>
      <w:r>
        <w:t>etc</w:t>
      </w:r>
      <w:proofErr w:type="spellEnd"/>
    </w:p>
    <w:p w14:paraId="53091734" w14:textId="07AAD31B" w:rsidR="00781692" w:rsidRDefault="00781692" w:rsidP="00781692">
      <w:pPr>
        <w:pStyle w:val="ListParagraph"/>
        <w:numPr>
          <w:ilvl w:val="2"/>
          <w:numId w:val="29"/>
        </w:numPr>
      </w:pPr>
      <w:r>
        <w:t xml:space="preserve">The blob was robust and expandable easily </w:t>
      </w:r>
    </w:p>
    <w:p w14:paraId="122745BB" w14:textId="30FC4E8F" w:rsidR="00781692" w:rsidRDefault="00781692" w:rsidP="00781692">
      <w:pPr>
        <w:pStyle w:val="ListParagraph"/>
        <w:numPr>
          <w:ilvl w:val="1"/>
          <w:numId w:val="29"/>
        </w:numPr>
      </w:pPr>
      <w:r>
        <w:t xml:space="preserve">Figuring out the best </w:t>
      </w:r>
      <w:proofErr w:type="spellStart"/>
      <w:r>
        <w:t>nodeJS</w:t>
      </w:r>
      <w:proofErr w:type="spellEnd"/>
      <w:r>
        <w:t xml:space="preserve"> approach to build code full of asynchronous code</w:t>
      </w:r>
    </w:p>
    <w:p w14:paraId="6B6C3363" w14:textId="23C1B2EE" w:rsidR="00781692" w:rsidRDefault="00781692" w:rsidP="00781692">
      <w:pPr>
        <w:pStyle w:val="ListParagraph"/>
        <w:numPr>
          <w:ilvl w:val="2"/>
          <w:numId w:val="29"/>
        </w:numPr>
      </w:pPr>
      <w:r>
        <w:t xml:space="preserve">Hadn’t worked too much with such an </w:t>
      </w:r>
      <w:proofErr w:type="spellStart"/>
      <w:r>
        <w:t>async</w:t>
      </w:r>
      <w:proofErr w:type="spellEnd"/>
      <w:r>
        <w:t xml:space="preserve"> focussed language etc</w:t>
      </w:r>
    </w:p>
    <w:p w14:paraId="5E349EEC" w14:textId="2E15466E" w:rsidR="00781692" w:rsidRDefault="00781692" w:rsidP="00781692">
      <w:pPr>
        <w:pStyle w:val="ListParagraph"/>
        <w:numPr>
          <w:ilvl w:val="2"/>
          <w:numId w:val="29"/>
        </w:numPr>
      </w:pPr>
      <w:r>
        <w:t>Good learning experience</w:t>
      </w:r>
    </w:p>
    <w:p w14:paraId="5CBBDCDF" w14:textId="19CC380B" w:rsidR="00781692" w:rsidRDefault="00781692" w:rsidP="00781692">
      <w:pPr>
        <w:pStyle w:val="ListParagraph"/>
        <w:numPr>
          <w:ilvl w:val="2"/>
          <w:numId w:val="29"/>
        </w:numPr>
      </w:pPr>
      <w:r>
        <w:t xml:space="preserve">Ended up going with a promise chain since that seemed cleaner than being 6 </w:t>
      </w:r>
      <w:proofErr w:type="spellStart"/>
      <w:r>
        <w:t>callbacks</w:t>
      </w:r>
      <w:proofErr w:type="spellEnd"/>
      <w:r>
        <w:t xml:space="preserve"> deep</w:t>
      </w:r>
    </w:p>
    <w:p w14:paraId="75C1BEFF" w14:textId="5CAE5BE2" w:rsidR="00781692" w:rsidRDefault="00781692" w:rsidP="00781692">
      <w:pPr>
        <w:pStyle w:val="ListParagraph"/>
        <w:numPr>
          <w:ilvl w:val="2"/>
          <w:numId w:val="29"/>
        </w:numPr>
      </w:pPr>
      <w:r>
        <w:t xml:space="preserve">If </w:t>
      </w:r>
      <w:proofErr w:type="spellStart"/>
      <w:r>
        <w:t>async</w:t>
      </w:r>
      <w:proofErr w:type="spellEnd"/>
      <w:r>
        <w:t xml:space="preserve"> await existed </w:t>
      </w:r>
      <w:proofErr w:type="gramStart"/>
      <w:r>
        <w:t>back</w:t>
      </w:r>
      <w:proofErr w:type="gramEnd"/>
      <w:r>
        <w:t xml:space="preserve"> then it would have been so much easier but it didn’t so tough</w:t>
      </w:r>
    </w:p>
    <w:p w14:paraId="249E018E" w14:textId="2807C8E4" w:rsidR="00781692" w:rsidRDefault="00781692" w:rsidP="00781692">
      <w:pPr>
        <w:pStyle w:val="ListParagraph"/>
        <w:numPr>
          <w:ilvl w:val="1"/>
          <w:numId w:val="29"/>
        </w:numPr>
      </w:pPr>
      <w:r>
        <w:t xml:space="preserve">Essentially built a data pipeline, listening to the </w:t>
      </w:r>
      <w:proofErr w:type="spellStart"/>
      <w:r>
        <w:t>server_ecommerce</w:t>
      </w:r>
      <w:proofErr w:type="spellEnd"/>
      <w:r>
        <w:t xml:space="preserve"> events and deconstructing that, transforming it and storing it into the database. </w:t>
      </w:r>
    </w:p>
    <w:p w14:paraId="6EA24F95" w14:textId="7A3755C7" w:rsidR="003D75A7" w:rsidRDefault="00781692" w:rsidP="003D75A7">
      <w:pPr>
        <w:pStyle w:val="ListParagraph"/>
        <w:numPr>
          <w:ilvl w:val="1"/>
          <w:numId w:val="29"/>
        </w:numPr>
      </w:pPr>
      <w:r>
        <w:t>Exposing endpoints that would</w:t>
      </w:r>
      <w:r w:rsidR="003D75A7">
        <w:t xml:space="preserve"> allow the data to be retrieved (handled mostly by Adrian and </w:t>
      </w:r>
      <w:proofErr w:type="spellStart"/>
      <w:r w:rsidR="003D75A7">
        <w:t>sam</w:t>
      </w:r>
      <w:proofErr w:type="spellEnd"/>
      <w:r w:rsidR="003D75A7">
        <w:t xml:space="preserve"> </w:t>
      </w:r>
      <w:proofErr w:type="spellStart"/>
      <w:r w:rsidR="003D75A7">
        <w:t>tbh</w:t>
      </w:r>
      <w:proofErr w:type="spellEnd"/>
      <w:r w:rsidR="003D75A7">
        <w:t>)</w:t>
      </w:r>
    </w:p>
    <w:p w14:paraId="09115D5C" w14:textId="06691EA8" w:rsidR="003D75A7" w:rsidRDefault="003D75A7" w:rsidP="003D75A7">
      <w:pPr>
        <w:pStyle w:val="ListParagraph"/>
        <w:numPr>
          <w:ilvl w:val="1"/>
          <w:numId w:val="29"/>
        </w:numPr>
        <w:rPr>
          <w:highlight w:val="yellow"/>
        </w:rPr>
      </w:pPr>
      <w:r w:rsidRPr="003D75A7">
        <w:rPr>
          <w:highlight w:val="yellow"/>
        </w:rPr>
        <w:t>When Sam joined the pod and I showed him all of the booking history stuff he was surprised by how far I’d got with it and said he couldn’t have done it himself</w:t>
      </w:r>
    </w:p>
    <w:p w14:paraId="09C9D905" w14:textId="735F6B01" w:rsidR="003D75A7" w:rsidRDefault="003D75A7" w:rsidP="003D75A7">
      <w:pPr>
        <w:pStyle w:val="ListParagraph"/>
        <w:numPr>
          <w:ilvl w:val="2"/>
          <w:numId w:val="29"/>
        </w:numPr>
      </w:pPr>
      <w:r>
        <w:t>Due to the fact I needed wider HX experience rather than a 3 month focus on microservices</w:t>
      </w:r>
    </w:p>
    <w:p w14:paraId="1568DFD3" w14:textId="3E778902" w:rsidR="003D75A7" w:rsidRDefault="003D75A7" w:rsidP="003D75A7">
      <w:pPr>
        <w:pStyle w:val="ListParagraph"/>
        <w:numPr>
          <w:ilvl w:val="2"/>
          <w:numId w:val="29"/>
        </w:numPr>
      </w:pPr>
      <w:r>
        <w:t>Not always the newest technologies that need to be experience</w:t>
      </w:r>
    </w:p>
    <w:p w14:paraId="2E98FEE6" w14:textId="446BC374" w:rsidR="003D75A7" w:rsidRDefault="003D75A7" w:rsidP="003D75A7">
      <w:pPr>
        <w:pStyle w:val="ListParagraph"/>
        <w:numPr>
          <w:ilvl w:val="2"/>
          <w:numId w:val="29"/>
        </w:numPr>
      </w:pPr>
      <w:r>
        <w:lastRenderedPageBreak/>
        <w:t>It’s important to see the old issues to completely understand why we built the new architecture</w:t>
      </w:r>
    </w:p>
    <w:p w14:paraId="44351B79" w14:textId="77777777" w:rsidR="003D75A7" w:rsidRPr="003D75A7" w:rsidRDefault="003D75A7" w:rsidP="003D75A7">
      <w:pPr>
        <w:pStyle w:val="ListParagraph"/>
        <w:numPr>
          <w:ilvl w:val="2"/>
          <w:numId w:val="29"/>
        </w:numPr>
      </w:pPr>
    </w:p>
    <w:p w14:paraId="6B905DED" w14:textId="77777777" w:rsidR="005B4CF7" w:rsidRPr="00CC4043" w:rsidRDefault="005B4CF7" w:rsidP="008B226B"/>
    <w:p w14:paraId="54F08C76" w14:textId="4B409482" w:rsidR="00CC4043" w:rsidRDefault="004329FB" w:rsidP="00CC4043">
      <w:pPr>
        <w:pStyle w:val="Heading3"/>
      </w:pPr>
      <w:r>
        <w:t>Reviews</w:t>
      </w:r>
    </w:p>
    <w:p w14:paraId="46C7580B" w14:textId="02EB77CF" w:rsidR="00CC4043" w:rsidRDefault="00861F1F" w:rsidP="00CC4043">
      <w:r>
        <w:t>Towards the end of my time in the pod I got involved with investigating issues surrounding reviews on the website. Our stakeholders wanted us to be able to only show reviews that were within the past two years, rather than since the products conception. Sounds simple enough, right?</w:t>
      </w:r>
    </w:p>
    <w:p w14:paraId="167ADFE1" w14:textId="77777777" w:rsidR="00861F1F" w:rsidRDefault="00861F1F" w:rsidP="00CC4043"/>
    <w:p w14:paraId="46F9E3CC" w14:textId="3883CE86" w:rsidR="00402D95" w:rsidRDefault="00861F1F" w:rsidP="00861F1F">
      <w:r>
        <w:t xml:space="preserve">This ended up actually being a complicated issue. The reviews were collected via a survey sent to customers after their trip dates had passed, it included a basic rating of their experience with the product and HX as a whole. </w:t>
      </w:r>
      <w:r w:rsidR="00B5350E">
        <w:t>Which sounds fine until I</w:t>
      </w:r>
      <w:r>
        <w:t xml:space="preserve"> came to </w:t>
      </w:r>
      <w:r w:rsidR="00B5350E">
        <w:t>find</w:t>
      </w:r>
      <w:r>
        <w:t xml:space="preserve"> where the data ends up being stored. All of it is pumped into an archaic database which has a flawed data structure, </w:t>
      </w:r>
      <w:r w:rsidR="00B5350E">
        <w:t xml:space="preserve">making it non-trivial to query for two-years of data. </w:t>
      </w:r>
    </w:p>
    <w:p w14:paraId="5BFC80A3" w14:textId="77777777" w:rsidR="00861F1F" w:rsidRDefault="00861F1F" w:rsidP="00861F1F"/>
    <w:p w14:paraId="00DFCD5A" w14:textId="77777777" w:rsidR="00861F1F" w:rsidRDefault="00861F1F" w:rsidP="00861F1F"/>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lastRenderedPageBreak/>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lastRenderedPageBreak/>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34"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8"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7C82B" w14:textId="77777777" w:rsidR="00EB171D" w:rsidRDefault="00EB171D" w:rsidP="00F22D70">
      <w:pPr>
        <w:spacing w:after="0" w:line="240" w:lineRule="auto"/>
      </w:pPr>
      <w:r>
        <w:separator/>
      </w:r>
    </w:p>
  </w:endnote>
  <w:endnote w:type="continuationSeparator" w:id="0">
    <w:p w14:paraId="28ED0FF7" w14:textId="77777777" w:rsidR="00EB171D" w:rsidRDefault="00EB171D"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34A00" w14:textId="77777777" w:rsidR="00EB171D" w:rsidRDefault="00EB171D" w:rsidP="00F22D70">
      <w:pPr>
        <w:spacing w:after="0" w:line="240" w:lineRule="auto"/>
      </w:pPr>
      <w:r>
        <w:separator/>
      </w:r>
    </w:p>
  </w:footnote>
  <w:footnote w:type="continuationSeparator" w:id="0">
    <w:p w14:paraId="472F5E65" w14:textId="77777777" w:rsidR="00EB171D" w:rsidRDefault="00EB171D"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4"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5"/>
  </w:num>
  <w:num w:numId="4">
    <w:abstractNumId w:val="28"/>
  </w:num>
  <w:num w:numId="5">
    <w:abstractNumId w:val="3"/>
  </w:num>
  <w:num w:numId="6">
    <w:abstractNumId w:val="25"/>
  </w:num>
  <w:num w:numId="7">
    <w:abstractNumId w:val="11"/>
  </w:num>
  <w:num w:numId="8">
    <w:abstractNumId w:val="9"/>
  </w:num>
  <w:num w:numId="9">
    <w:abstractNumId w:val="8"/>
  </w:num>
  <w:num w:numId="10">
    <w:abstractNumId w:val="26"/>
  </w:num>
  <w:num w:numId="11">
    <w:abstractNumId w:val="27"/>
  </w:num>
  <w:num w:numId="12">
    <w:abstractNumId w:val="10"/>
  </w:num>
  <w:num w:numId="13">
    <w:abstractNumId w:val="17"/>
  </w:num>
  <w:num w:numId="14">
    <w:abstractNumId w:val="0"/>
  </w:num>
  <w:num w:numId="15">
    <w:abstractNumId w:val="18"/>
  </w:num>
  <w:num w:numId="16">
    <w:abstractNumId w:val="15"/>
  </w:num>
  <w:num w:numId="17">
    <w:abstractNumId w:val="16"/>
  </w:num>
  <w:num w:numId="18">
    <w:abstractNumId w:val="20"/>
  </w:num>
  <w:num w:numId="19">
    <w:abstractNumId w:val="6"/>
  </w:num>
  <w:num w:numId="20">
    <w:abstractNumId w:val="23"/>
  </w:num>
  <w:num w:numId="21">
    <w:abstractNumId w:val="2"/>
  </w:num>
  <w:num w:numId="22">
    <w:abstractNumId w:val="21"/>
  </w:num>
  <w:num w:numId="23">
    <w:abstractNumId w:val="22"/>
  </w:num>
  <w:num w:numId="24">
    <w:abstractNumId w:val="13"/>
  </w:num>
  <w:num w:numId="25">
    <w:abstractNumId w:val="24"/>
  </w:num>
  <w:num w:numId="26">
    <w:abstractNumId w:val="7"/>
  </w:num>
  <w:num w:numId="27">
    <w:abstractNumId w:val="19"/>
  </w:num>
  <w:num w:numId="28">
    <w:abstractNumId w:val="1"/>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6AA0"/>
    <w:rsid w:val="0039050D"/>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91A1E"/>
    <w:rsid w:val="004A1F02"/>
    <w:rsid w:val="004A3C24"/>
    <w:rsid w:val="004C2B19"/>
    <w:rsid w:val="004D511D"/>
    <w:rsid w:val="004D5C5E"/>
    <w:rsid w:val="004D698E"/>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B4CF7"/>
    <w:rsid w:val="005C6E23"/>
    <w:rsid w:val="005D11EC"/>
    <w:rsid w:val="00604420"/>
    <w:rsid w:val="006247D9"/>
    <w:rsid w:val="0063232D"/>
    <w:rsid w:val="00644CCB"/>
    <w:rsid w:val="00645BCE"/>
    <w:rsid w:val="00655ADF"/>
    <w:rsid w:val="006610EC"/>
    <w:rsid w:val="00662427"/>
    <w:rsid w:val="006876A2"/>
    <w:rsid w:val="00690960"/>
    <w:rsid w:val="00694BA6"/>
    <w:rsid w:val="006A38C9"/>
    <w:rsid w:val="006A4557"/>
    <w:rsid w:val="006B0C32"/>
    <w:rsid w:val="006D492E"/>
    <w:rsid w:val="006F0CDD"/>
    <w:rsid w:val="006F1EBC"/>
    <w:rsid w:val="0070275D"/>
    <w:rsid w:val="00710C03"/>
    <w:rsid w:val="00725366"/>
    <w:rsid w:val="00732126"/>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3B03"/>
    <w:rsid w:val="00AE78AF"/>
    <w:rsid w:val="00AF0D7B"/>
    <w:rsid w:val="00AF77FC"/>
    <w:rsid w:val="00B020CF"/>
    <w:rsid w:val="00B06CA0"/>
    <w:rsid w:val="00B1216F"/>
    <w:rsid w:val="00B13C1F"/>
    <w:rsid w:val="00B22FD0"/>
    <w:rsid w:val="00B41C24"/>
    <w:rsid w:val="00B474A0"/>
    <w:rsid w:val="00B50004"/>
    <w:rsid w:val="00B52C9D"/>
    <w:rsid w:val="00B5350E"/>
    <w:rsid w:val="00B54F3A"/>
    <w:rsid w:val="00B879B5"/>
    <w:rsid w:val="00B9230F"/>
    <w:rsid w:val="00B97815"/>
    <w:rsid w:val="00BB1A3B"/>
    <w:rsid w:val="00BD3775"/>
    <w:rsid w:val="00BD6B5D"/>
    <w:rsid w:val="00BE61D1"/>
    <w:rsid w:val="00BE6933"/>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A7F7D"/>
    <w:rsid w:val="00DB625F"/>
    <w:rsid w:val="00DE30B4"/>
    <w:rsid w:val="00DF1FCE"/>
    <w:rsid w:val="00DF2262"/>
    <w:rsid w:val="00E07444"/>
    <w:rsid w:val="00E13CAB"/>
    <w:rsid w:val="00E2715A"/>
    <w:rsid w:val="00E414DD"/>
    <w:rsid w:val="00E422A1"/>
    <w:rsid w:val="00E66DDB"/>
    <w:rsid w:val="00E75ED7"/>
    <w:rsid w:val="00E772DC"/>
    <w:rsid w:val="00E86DAF"/>
    <w:rsid w:val="00E902FA"/>
    <w:rsid w:val="00E97A5C"/>
    <w:rsid w:val="00EA1794"/>
    <w:rsid w:val="00EA6D07"/>
    <w:rsid w:val="00EB171D"/>
    <w:rsid w:val="00ED0AEE"/>
    <w:rsid w:val="00ED69DA"/>
    <w:rsid w:val="00EE5BC3"/>
    <w:rsid w:val="00F00836"/>
    <w:rsid w:val="00F22D70"/>
    <w:rsid w:val="00F24D13"/>
    <w:rsid w:val="00F262A6"/>
    <w:rsid w:val="00F51EFB"/>
    <w:rsid w:val="00F521F1"/>
    <w:rsid w:val="00F77E19"/>
    <w:rsid w:val="00F818C6"/>
    <w:rsid w:val="00F830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4E6D001D-8EEC-9B4C-AC8F-FA704A040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5</TotalTime>
  <Pages>26</Pages>
  <Words>7235</Words>
  <Characters>4124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4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19</cp:revision>
  <cp:lastPrinted>2018-07-07T17:27:00Z</cp:lastPrinted>
  <dcterms:created xsi:type="dcterms:W3CDTF">2018-07-07T17:27:00Z</dcterms:created>
  <dcterms:modified xsi:type="dcterms:W3CDTF">2018-07-19T22:04:00Z</dcterms:modified>
</cp:coreProperties>
</file>